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2CADE" w14:textId="77777777" w:rsidR="00F31554" w:rsidRDefault="00F31554" w:rsidP="00984358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</w:p>
    <w:p w14:paraId="52905BA2" w14:textId="45352D35" w:rsidR="003E0D23" w:rsidRPr="001253F3" w:rsidRDefault="00E06F94" w:rsidP="00E06F94">
      <w:pPr>
        <w:pStyle w:val="Title"/>
        <w:jc w:val="center"/>
        <w:rPr>
          <w:rFonts w:ascii="Times New Roman" w:hAnsi="Times New Roman" w:cs="Times New Roman"/>
          <w:b/>
          <w:sz w:val="48"/>
          <w:lang w:val="en-US"/>
        </w:rPr>
      </w:pPr>
      <w:r>
        <w:rPr>
          <w:rFonts w:ascii="Times New Roman" w:hAnsi="Times New Roman" w:cs="Times New Roman"/>
          <w:b/>
          <w:sz w:val="48"/>
          <w:lang w:val="en-US"/>
        </w:rPr>
        <w:t>[</w:t>
      </w:r>
      <w:r w:rsidR="00EA341A">
        <w:rPr>
          <w:rFonts w:ascii="Times New Roman" w:hAnsi="Times New Roman" w:cs="Times New Roman"/>
          <w:b/>
          <w:sz w:val="48"/>
          <w:lang w:val="en-US"/>
        </w:rPr>
        <w:t>Topic</w:t>
      </w:r>
      <w:r w:rsidR="00535133" w:rsidRPr="001253F3">
        <w:rPr>
          <w:rFonts w:ascii="Times New Roman" w:hAnsi="Times New Roman" w:cs="Times New Roman"/>
          <w:b/>
          <w:sz w:val="48"/>
          <w:lang w:val="en-US"/>
        </w:rPr>
        <w:t xml:space="preserve"> Title</w:t>
      </w:r>
      <w:r>
        <w:rPr>
          <w:rFonts w:ascii="Times New Roman" w:hAnsi="Times New Roman" w:cs="Times New Roman"/>
          <w:b/>
          <w:sz w:val="48"/>
          <w:lang w:val="en-US"/>
        </w:rPr>
        <w:t>]</w:t>
      </w:r>
    </w:p>
    <w:p w14:paraId="47269CBF" w14:textId="77777777" w:rsidR="003E0D23" w:rsidRDefault="003E0D23" w:rsidP="001C5D25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</w:p>
    <w:p w14:paraId="3E360912" w14:textId="4FF4B3A1" w:rsidR="00D05365" w:rsidRDefault="009646B5" w:rsidP="009646B5">
      <w:pPr>
        <w:pStyle w:val="Heading1"/>
        <w:rPr>
          <w:rFonts w:ascii="Times New Roman" w:hAnsi="Times New Roman" w:cs="Times New Roman"/>
          <w:b/>
          <w:color w:val="000000" w:themeColor="text1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lang w:val="en-US"/>
        </w:rPr>
        <w:t>Introduction:</w:t>
      </w:r>
    </w:p>
    <w:p w14:paraId="799C10E9" w14:textId="09266B7B" w:rsidR="009646B5" w:rsidRDefault="009646B5" w:rsidP="009646B5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is section should outline the motivation and basic information about the topic being presented.</w:t>
      </w:r>
      <w:r w:rsidR="008A7729">
        <w:rPr>
          <w:rFonts w:ascii="Times New Roman" w:hAnsi="Times New Roman" w:cs="Times New Roman"/>
          <w:sz w:val="24"/>
          <w:lang w:val="en-US"/>
        </w:rPr>
        <w:t xml:space="preserve"> The write-up </w:t>
      </w:r>
      <w:r w:rsidR="00560B99">
        <w:rPr>
          <w:rFonts w:ascii="Times New Roman" w:hAnsi="Times New Roman" w:cs="Times New Roman"/>
          <w:sz w:val="24"/>
          <w:lang w:val="en-US"/>
        </w:rPr>
        <w:t xml:space="preserve">should not </w:t>
      </w:r>
      <w:r w:rsidR="008A7729">
        <w:rPr>
          <w:rFonts w:ascii="Times New Roman" w:hAnsi="Times New Roman" w:cs="Times New Roman"/>
          <w:sz w:val="24"/>
          <w:lang w:val="en-US"/>
        </w:rPr>
        <w:t>be</w:t>
      </w:r>
      <w:r w:rsidR="00C96594">
        <w:rPr>
          <w:rFonts w:ascii="Times New Roman" w:hAnsi="Times New Roman" w:cs="Times New Roman"/>
          <w:sz w:val="24"/>
          <w:lang w:val="en-US"/>
        </w:rPr>
        <w:t xml:space="preserve"> less</w:t>
      </w:r>
      <w:r w:rsidR="008A7729">
        <w:rPr>
          <w:rFonts w:ascii="Times New Roman" w:hAnsi="Times New Roman" w:cs="Times New Roman"/>
          <w:sz w:val="24"/>
          <w:lang w:val="en-US"/>
        </w:rPr>
        <w:t xml:space="preserve"> than 500 words. </w:t>
      </w:r>
    </w:p>
    <w:p w14:paraId="7FF33048" w14:textId="56DF7557" w:rsidR="009646B5" w:rsidRPr="009646B5" w:rsidRDefault="009646B5" w:rsidP="009646B5">
      <w:pPr>
        <w:pStyle w:val="Heading1"/>
        <w:rPr>
          <w:rFonts w:ascii="Times New Roman" w:hAnsi="Times New Roman" w:cs="Times New Roman"/>
          <w:b/>
          <w:color w:val="000000" w:themeColor="text1"/>
          <w:lang w:val="en-US"/>
        </w:rPr>
      </w:pPr>
      <w:r w:rsidRPr="009646B5">
        <w:rPr>
          <w:rFonts w:ascii="Times New Roman" w:hAnsi="Times New Roman" w:cs="Times New Roman"/>
          <w:b/>
          <w:color w:val="000000" w:themeColor="text1"/>
          <w:lang w:val="en-US"/>
        </w:rPr>
        <w:t>Background:</w:t>
      </w:r>
    </w:p>
    <w:p w14:paraId="55A56425" w14:textId="21F5FDF1" w:rsidR="009646B5" w:rsidRDefault="009646B5" w:rsidP="009646B5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his section should </w:t>
      </w:r>
      <w:r w:rsidR="005757EE">
        <w:rPr>
          <w:rFonts w:ascii="Times New Roman" w:hAnsi="Times New Roman" w:cs="Times New Roman"/>
          <w:sz w:val="24"/>
          <w:lang w:val="en-US"/>
        </w:rPr>
        <w:t xml:space="preserve">be </w:t>
      </w:r>
      <w:r>
        <w:rPr>
          <w:rFonts w:ascii="Times New Roman" w:hAnsi="Times New Roman" w:cs="Times New Roman"/>
          <w:sz w:val="24"/>
          <w:lang w:val="en-US"/>
        </w:rPr>
        <w:t>brief about the background and necessary data about the topic being discussed.</w:t>
      </w:r>
    </w:p>
    <w:p w14:paraId="21701271" w14:textId="6FEB6994" w:rsidR="009646B5" w:rsidRPr="009646B5" w:rsidRDefault="009646B5" w:rsidP="009646B5">
      <w:pPr>
        <w:pStyle w:val="Heading1"/>
        <w:rPr>
          <w:rFonts w:ascii="Times New Roman" w:hAnsi="Times New Roman" w:cs="Times New Roman"/>
          <w:b/>
          <w:color w:val="000000" w:themeColor="text1"/>
          <w:lang w:val="en-US"/>
        </w:rPr>
      </w:pPr>
      <w:r w:rsidRPr="009646B5">
        <w:rPr>
          <w:rFonts w:ascii="Times New Roman" w:hAnsi="Times New Roman" w:cs="Times New Roman"/>
          <w:b/>
          <w:color w:val="000000" w:themeColor="text1"/>
          <w:lang w:val="en-US"/>
        </w:rPr>
        <w:t>Discussions and Findings:</w:t>
      </w:r>
    </w:p>
    <w:p w14:paraId="0B26A0DE" w14:textId="4399F1C4" w:rsidR="009646B5" w:rsidRDefault="009646B5" w:rsidP="009646B5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is section should discuss the challenges, problems, solutions, interventions, innovative measures taken by the management</w:t>
      </w:r>
      <w:r w:rsidR="005757EE">
        <w:rPr>
          <w:rFonts w:ascii="Times New Roman" w:hAnsi="Times New Roman" w:cs="Times New Roman"/>
          <w:sz w:val="24"/>
          <w:lang w:val="en-US"/>
        </w:rPr>
        <w:t>,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en-US"/>
        </w:rPr>
        <w:t xml:space="preserve"> or any other relevant information related to the topic.</w:t>
      </w:r>
    </w:p>
    <w:p w14:paraId="78741CA3" w14:textId="6BC68E96" w:rsidR="009646B5" w:rsidRPr="009646B5" w:rsidRDefault="009646B5" w:rsidP="009646B5">
      <w:pPr>
        <w:pStyle w:val="Heading1"/>
        <w:rPr>
          <w:rFonts w:ascii="Times New Roman" w:hAnsi="Times New Roman" w:cs="Times New Roman"/>
          <w:b/>
          <w:color w:val="000000" w:themeColor="text1"/>
          <w:lang w:val="en-US"/>
        </w:rPr>
      </w:pPr>
      <w:r w:rsidRPr="009646B5">
        <w:rPr>
          <w:rFonts w:ascii="Times New Roman" w:hAnsi="Times New Roman" w:cs="Times New Roman"/>
          <w:b/>
          <w:color w:val="000000" w:themeColor="text1"/>
          <w:lang w:val="en-US"/>
        </w:rPr>
        <w:t>Conclusion:</w:t>
      </w:r>
    </w:p>
    <w:p w14:paraId="3B59114B" w14:textId="37FA574C" w:rsidR="009646B5" w:rsidRPr="009646B5" w:rsidRDefault="009646B5" w:rsidP="009646B5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is section should conclude with the author’s observations related to the topic being presented.</w:t>
      </w:r>
    </w:p>
    <w:p w14:paraId="5D39068F" w14:textId="77777777" w:rsidR="001253F3" w:rsidRPr="001253F3" w:rsidRDefault="001253F3" w:rsidP="001253F3">
      <w:pPr>
        <w:rPr>
          <w:rFonts w:ascii="Times New Roman" w:hAnsi="Times New Roman" w:cs="Times New Roman"/>
          <w:sz w:val="24"/>
          <w:lang w:val="en-US"/>
        </w:rPr>
      </w:pPr>
    </w:p>
    <w:sectPr w:rsidR="001253F3" w:rsidRPr="001253F3" w:rsidSect="009843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FD4A24" w14:textId="77777777" w:rsidR="0099322E" w:rsidRDefault="0099322E" w:rsidP="00E05F3A">
      <w:pPr>
        <w:spacing w:after="0" w:line="240" w:lineRule="auto"/>
      </w:pPr>
      <w:r>
        <w:separator/>
      </w:r>
    </w:p>
  </w:endnote>
  <w:endnote w:type="continuationSeparator" w:id="0">
    <w:p w14:paraId="3A41032B" w14:textId="77777777" w:rsidR="0099322E" w:rsidRDefault="0099322E" w:rsidP="00E05F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0ACB1" w14:textId="77777777" w:rsidR="00256C48" w:rsidRDefault="00256C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3C62F" w14:textId="77777777" w:rsidR="00E05F3A" w:rsidRDefault="00E05F3A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7E4E8DFC" w14:textId="77777777" w:rsidR="00E05F3A" w:rsidRDefault="00E05F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33613" w14:textId="77777777" w:rsidR="00256C48" w:rsidRDefault="00256C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B1456E" w14:textId="77777777" w:rsidR="0099322E" w:rsidRDefault="0099322E" w:rsidP="00E05F3A">
      <w:pPr>
        <w:spacing w:after="0" w:line="240" w:lineRule="auto"/>
      </w:pPr>
      <w:r>
        <w:separator/>
      </w:r>
    </w:p>
  </w:footnote>
  <w:footnote w:type="continuationSeparator" w:id="0">
    <w:p w14:paraId="095D2C70" w14:textId="77777777" w:rsidR="0099322E" w:rsidRDefault="0099322E" w:rsidP="00E05F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9484C" w14:textId="77777777" w:rsidR="00256C48" w:rsidRDefault="00256C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32D54" w14:textId="0548CA14" w:rsidR="00E05F3A" w:rsidRPr="00952272" w:rsidRDefault="00E05F3A">
    <w:pPr>
      <w:pStyle w:val="Header"/>
      <w:rPr>
        <w:b/>
      </w:rPr>
    </w:pPr>
    <w:r w:rsidRPr="00E05F3A">
      <w:rPr>
        <w:rFonts w:ascii="Times New Roman" w:hAnsi="Times New Roman" w:cs="Times New Roman"/>
        <w:b/>
        <w:sz w:val="24"/>
      </w:rPr>
      <w:t>ICCRIP 202</w:t>
    </w:r>
    <w:r w:rsidR="00256C48">
      <w:rPr>
        <w:rFonts w:ascii="Times New Roman" w:hAnsi="Times New Roman" w:cs="Times New Roman"/>
        <w:b/>
        <w:sz w:val="24"/>
      </w:rPr>
      <w:t>4</w:t>
    </w:r>
    <w:r w:rsidR="00952272">
      <w:rPr>
        <w:rFonts w:ascii="Times New Roman" w:hAnsi="Times New Roman" w:cs="Times New Roman"/>
        <w:b/>
        <w:sz w:val="24"/>
      </w:rPr>
      <w:t xml:space="preserve"> | </w:t>
    </w:r>
    <w:r w:rsidR="00EA341A">
      <w:rPr>
        <w:rFonts w:ascii="Times New Roman" w:hAnsi="Times New Roman" w:cs="Times New Roman"/>
        <w:b/>
        <w:sz w:val="24"/>
      </w:rPr>
      <w:t>Practitioners’ Perspectives</w:t>
    </w:r>
    <w:r w:rsidRPr="00E05F3A">
      <w:rPr>
        <w:rFonts w:ascii="Times New Roman" w:hAnsi="Times New Roman" w:cs="Times New Roman"/>
        <w:b/>
        <w:sz w:val="24"/>
      </w:rPr>
      <w:t xml:space="preserve">                                                </w:t>
    </w:r>
    <w:r w:rsidR="00EA341A">
      <w:rPr>
        <w:rFonts w:ascii="Times New Roman" w:hAnsi="Times New Roman" w:cs="Times New Roman"/>
        <w:b/>
        <w:sz w:val="24"/>
      </w:rPr>
      <w:t xml:space="preserve">         </w:t>
    </w:r>
    <w:r w:rsidR="00952272" w:rsidRPr="00E05F3A">
      <w:rPr>
        <w:b/>
        <w:noProof/>
      </w:rPr>
      <w:drawing>
        <wp:inline distT="0" distB="0" distL="0" distR="0" wp14:anchorId="2D6F7E32" wp14:editId="29491550">
          <wp:extent cx="1037783" cy="25717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2902" cy="3278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3842C" w14:textId="77777777" w:rsidR="00256C48" w:rsidRDefault="00256C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CE57DF"/>
    <w:multiLevelType w:val="multilevel"/>
    <w:tmpl w:val="8FE24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D45C63"/>
    <w:multiLevelType w:val="hybridMultilevel"/>
    <w:tmpl w:val="E2B84D64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TQwMjE1N7c0M7BU0lEKTi0uzszPAykwrwUAatg1XSwAAAA="/>
  </w:docVars>
  <w:rsids>
    <w:rsidRoot w:val="001C5D25"/>
    <w:rsid w:val="000A2F79"/>
    <w:rsid w:val="00114822"/>
    <w:rsid w:val="001253F3"/>
    <w:rsid w:val="0019713C"/>
    <w:rsid w:val="001C5D25"/>
    <w:rsid w:val="002344C1"/>
    <w:rsid w:val="00256C48"/>
    <w:rsid w:val="002E3005"/>
    <w:rsid w:val="003E0D23"/>
    <w:rsid w:val="00535133"/>
    <w:rsid w:val="00560B99"/>
    <w:rsid w:val="005757EE"/>
    <w:rsid w:val="006D78FF"/>
    <w:rsid w:val="006F42A8"/>
    <w:rsid w:val="007D390C"/>
    <w:rsid w:val="008A7729"/>
    <w:rsid w:val="00952272"/>
    <w:rsid w:val="009646B5"/>
    <w:rsid w:val="00984358"/>
    <w:rsid w:val="0099322E"/>
    <w:rsid w:val="00A629C8"/>
    <w:rsid w:val="00A63193"/>
    <w:rsid w:val="00B8713F"/>
    <w:rsid w:val="00BF0C26"/>
    <w:rsid w:val="00C96594"/>
    <w:rsid w:val="00D05365"/>
    <w:rsid w:val="00D639D6"/>
    <w:rsid w:val="00DF0E4C"/>
    <w:rsid w:val="00E05F3A"/>
    <w:rsid w:val="00E06F94"/>
    <w:rsid w:val="00EA341A"/>
    <w:rsid w:val="00F31554"/>
    <w:rsid w:val="00F459B5"/>
    <w:rsid w:val="00F80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07AB8"/>
  <w15:chartTrackingRefBased/>
  <w15:docId w15:val="{22F66F0E-005B-4037-A1E9-7B0589872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5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3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822"/>
    <w:pPr>
      <w:ind w:left="720"/>
      <w:contextualSpacing/>
    </w:pPr>
  </w:style>
  <w:style w:type="paragraph" w:customStyle="1" w:styleId="xmsonormal">
    <w:name w:val="x_msonormal"/>
    <w:basedOn w:val="Normal"/>
    <w:rsid w:val="003E0D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029" w:bidi="hi-IN"/>
    </w:rPr>
  </w:style>
  <w:style w:type="character" w:customStyle="1" w:styleId="xcontentpasted0">
    <w:name w:val="x_contentpasted0"/>
    <w:basedOn w:val="DefaultParagraphFont"/>
    <w:rsid w:val="003E0D23"/>
  </w:style>
  <w:style w:type="character" w:styleId="Hyperlink">
    <w:name w:val="Hyperlink"/>
    <w:basedOn w:val="DefaultParagraphFont"/>
    <w:uiPriority w:val="99"/>
    <w:unhideWhenUsed/>
    <w:rsid w:val="005351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513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1253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53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25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53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nhideWhenUsed/>
    <w:rsid w:val="00E05F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F3A"/>
  </w:style>
  <w:style w:type="paragraph" w:styleId="Footer">
    <w:name w:val="footer"/>
    <w:basedOn w:val="Normal"/>
    <w:link w:val="FooterChar"/>
    <w:uiPriority w:val="99"/>
    <w:unhideWhenUsed/>
    <w:rsid w:val="00E05F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F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070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i Kant Rajhans</dc:creator>
  <cp:keywords/>
  <dc:description/>
  <cp:lastModifiedBy>HP</cp:lastModifiedBy>
  <cp:revision>39</cp:revision>
  <dcterms:created xsi:type="dcterms:W3CDTF">2022-12-08T05:30:00Z</dcterms:created>
  <dcterms:modified xsi:type="dcterms:W3CDTF">2024-01-17T04:30:00Z</dcterms:modified>
</cp:coreProperties>
</file>